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7F7B" w:rsidRDefault="00E07F7B" w:rsidP="000339FD">
      <w:pPr>
        <w:jc w:val="center"/>
        <w:rPr>
          <w:b/>
          <w:sz w:val="28"/>
        </w:rPr>
      </w:pPr>
      <w:bookmarkStart w:id="0" w:name="_GoBack"/>
      <w:bookmarkEnd w:id="0"/>
    </w:p>
    <w:p w:rsidR="000339FD" w:rsidRPr="007454B6" w:rsidRDefault="000339FD" w:rsidP="000339FD">
      <w:pPr>
        <w:jc w:val="center"/>
        <w:rPr>
          <w:b/>
          <w:sz w:val="28"/>
        </w:rPr>
      </w:pPr>
      <w:r>
        <w:rPr>
          <w:b/>
          <w:sz w:val="28"/>
        </w:rPr>
        <w:t>RCSI &amp; UCD PhD in collaboration with RUMC</w:t>
      </w:r>
    </w:p>
    <w:p w:rsidR="000339FD" w:rsidRPr="007454B6" w:rsidRDefault="000339FD" w:rsidP="000339FD">
      <w:pPr>
        <w:jc w:val="center"/>
        <w:rPr>
          <w:b/>
          <w:sz w:val="28"/>
        </w:rPr>
      </w:pPr>
      <w:r>
        <w:rPr>
          <w:b/>
          <w:sz w:val="28"/>
        </w:rPr>
        <w:t>PhD</w:t>
      </w:r>
      <w:r w:rsidR="00246908">
        <w:rPr>
          <w:b/>
          <w:sz w:val="28"/>
        </w:rPr>
        <w:t>/MD</w:t>
      </w:r>
      <w:r w:rsidRPr="007454B6">
        <w:rPr>
          <w:b/>
          <w:sz w:val="28"/>
        </w:rPr>
        <w:t xml:space="preserve"> Proposal Template</w:t>
      </w:r>
    </w:p>
    <w:p w:rsidR="000339FD" w:rsidRPr="00C2065D" w:rsidRDefault="000339FD" w:rsidP="000339FD"/>
    <w:p w:rsidR="007D64C4" w:rsidRDefault="007D64C4" w:rsidP="000339FD"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D98DD1" wp14:editId="7A225028">
                <wp:simplePos x="0" y="0"/>
                <wp:positionH relativeFrom="column">
                  <wp:posOffset>2686050</wp:posOffset>
                </wp:positionH>
                <wp:positionV relativeFrom="paragraph">
                  <wp:posOffset>37465</wp:posOffset>
                </wp:positionV>
                <wp:extent cx="146050" cy="120650"/>
                <wp:effectExtent l="0" t="0" r="25400" b="12700"/>
                <wp:wrapNone/>
                <wp:docPr id="2" name="Fram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050" cy="120650"/>
                        </a:xfrm>
                        <a:prstGeom prst="fram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4987F374" id="Frame 2" o:spid="_x0000_s1026" style="position:absolute;margin-left:211.5pt;margin-top:2.95pt;width:11.5pt;height:9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46050,120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" path="m,l146050,r,120650l,120650,,xm15081,15081r,90488l130969,105569r,-90488l15081,15081xe" fillcolor="#5b9bd5 [3204]" strokecolor="#1f4d78 [1604]" strokeweight="1pt">
                <v:stroke joinstyle="miter"/>
                <v:path arrowok="t" o:connecttype="custom" o:connectlocs="0,0;146050,0;146050,120650;0,120650;0,0;15081,15081;15081,105569;130969,105569;130969,15081;15081,15081" o:connectangles="0,0,0,0,0,0,0,0,0,0"/>
              </v:shape>
            </w:pict>
          </mc:Fallback>
        </mc:AlternateContent>
      </w: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063750</wp:posOffset>
                </wp:positionH>
                <wp:positionV relativeFrom="paragraph">
                  <wp:posOffset>26670</wp:posOffset>
                </wp:positionV>
                <wp:extent cx="146050" cy="120650"/>
                <wp:effectExtent l="0" t="0" r="25400" b="12700"/>
                <wp:wrapNone/>
                <wp:docPr id="1" name="Fram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050" cy="120650"/>
                        </a:xfrm>
                        <a:prstGeom prst="fram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09FD3BAB" id="Frame 1" o:spid="_x0000_s1026" style="position:absolute;margin-left:162.5pt;margin-top:2.1pt;width:11.5pt;height:9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46050,120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" path="m,l146050,r,120650l,120650,,xm15081,15081r,90488l130969,105569r,-90488l15081,15081xe" fillcolor="#5b9bd5 [3204]" strokecolor="#1f4d78 [1604]" strokeweight="1pt">
                <v:stroke joinstyle="miter"/>
                <v:path arrowok="t" o:connecttype="custom" o:connectlocs="0,0;146050,0;146050,120650;0,120650;0,0;15081,15081;15081,105569;130969,105569;130969,15081;15081,15081" o:connectangles="0,0,0,0,0,0,0,0,0,0"/>
              </v:shape>
            </w:pict>
          </mc:Fallback>
        </mc:AlternateContent>
      </w:r>
      <w:r w:rsidR="00F9340A">
        <w:t xml:space="preserve">INSTITUTION APPLYING TO:    RCSI             UCD  </w:t>
      </w:r>
    </w:p>
    <w:p w:rsidR="00246908" w:rsidRDefault="00246908" w:rsidP="000339FD"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7852704" wp14:editId="3A369B85">
                <wp:simplePos x="0" y="0"/>
                <wp:positionH relativeFrom="column">
                  <wp:posOffset>2686050</wp:posOffset>
                </wp:positionH>
                <wp:positionV relativeFrom="paragraph">
                  <wp:posOffset>6350</wp:posOffset>
                </wp:positionV>
                <wp:extent cx="146050" cy="120650"/>
                <wp:effectExtent l="0" t="0" r="25400" b="12700"/>
                <wp:wrapNone/>
                <wp:docPr id="4" name="Fram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050" cy="120650"/>
                        </a:xfrm>
                        <a:prstGeom prst="fram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5D26D38C" id="Frame 4" o:spid="_x0000_s1026" style="position:absolute;margin-left:211.5pt;margin-top:.5pt;width:11.5pt;height:9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46050,120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" path="m,l146050,r,120650l,120650,,xm15081,15081r,90488l130969,105569r,-90488l15081,15081xe" fillcolor="#5b9bd5 [3204]" strokecolor="#1f4d78 [1604]" strokeweight="1pt">
                <v:stroke joinstyle="miter"/>
                <v:path arrowok="t" o:connecttype="custom" o:connectlocs="0,0;146050,0;146050,120650;0,120650;0,0;15081,15081;15081,105569;130969,105569;130969,15081;15081,15081" o:connectangles="0,0,0,0,0,0,0,0,0,0"/>
              </v:shape>
            </w:pict>
          </mc:Fallback>
        </mc:AlternateContent>
      </w: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7852704" wp14:editId="3A369B85">
                <wp:simplePos x="0" y="0"/>
                <wp:positionH relativeFrom="column">
                  <wp:posOffset>2063750</wp:posOffset>
                </wp:positionH>
                <wp:positionV relativeFrom="paragraph">
                  <wp:posOffset>19050</wp:posOffset>
                </wp:positionV>
                <wp:extent cx="146050" cy="120650"/>
                <wp:effectExtent l="0" t="0" r="25400" b="12700"/>
                <wp:wrapNone/>
                <wp:docPr id="3" name="Fram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050" cy="120650"/>
                        </a:xfrm>
                        <a:prstGeom prst="fram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506684FC" id="Frame 3" o:spid="_x0000_s1026" style="position:absolute;margin-left:162.5pt;margin-top:1.5pt;width:11.5pt;height:9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46050,120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" path="m,l146050,r,120650l,120650,,xm15081,15081r,90488l130969,105569r,-90488l15081,15081xe" fillcolor="#5b9bd5 [3204]" strokecolor="#1f4d78 [1604]" strokeweight="1pt">
                <v:stroke joinstyle="miter"/>
                <v:path arrowok="t" o:connecttype="custom" o:connectlocs="0,0;146050,0;146050,120650;0,120650;0,0;15081,15081;15081,105569;130969,105569;130969,15081;15081,15081" o:connectangles="0,0,0,0,0,0,0,0,0,0"/>
              </v:shape>
            </w:pict>
          </mc:Fallback>
        </mc:AlternateContent>
      </w:r>
      <w:r>
        <w:t xml:space="preserve">DOCTORATE APPLYING FOR:   PhD              MD  </w:t>
      </w:r>
    </w:p>
    <w:p w:rsidR="00246908" w:rsidRDefault="00246908" w:rsidP="000339FD"/>
    <w:p w:rsidR="000339FD" w:rsidRDefault="000339FD" w:rsidP="007D64C4">
      <w:pPr>
        <w:pStyle w:val="ListParagraph"/>
        <w:numPr>
          <w:ilvl w:val="0"/>
          <w:numId w:val="6"/>
        </w:numPr>
      </w:pPr>
      <w:r w:rsidRPr="00C2065D">
        <w:t>PROJECT TITLE</w:t>
      </w:r>
      <w:r>
        <w:t xml:space="preserve"> (max 120 characters) </w:t>
      </w:r>
    </w:p>
    <w:p w:rsidR="000339FD" w:rsidRDefault="000339FD" w:rsidP="000339FD"/>
    <w:p w:rsidR="000339FD" w:rsidRDefault="000339FD" w:rsidP="000339FD">
      <w:r>
        <w:t>II.</w:t>
      </w:r>
      <w:r>
        <w:tab/>
        <w:t xml:space="preserve">NAMES(S) OF </w:t>
      </w:r>
      <w:r w:rsidR="00F9340A">
        <w:t>DUBLIN PROPOSED SU</w:t>
      </w:r>
      <w:r w:rsidR="005B6989">
        <w:t>PERVISOR</w:t>
      </w:r>
      <w:r>
        <w:t>:</w:t>
      </w:r>
    </w:p>
    <w:p w:rsidR="000339FD" w:rsidRDefault="000339FD" w:rsidP="000339FD"/>
    <w:p w:rsidR="000339FD" w:rsidRDefault="000339FD" w:rsidP="000339FD">
      <w:r>
        <w:t>III.</w:t>
      </w:r>
      <w:r>
        <w:tab/>
        <w:t xml:space="preserve">NAME(S) OF </w:t>
      </w:r>
      <w:r w:rsidR="00F9340A">
        <w:t>RUMC PROPOSED SU</w:t>
      </w:r>
      <w:r w:rsidR="005B6989">
        <w:t>PERVISOR</w:t>
      </w:r>
      <w:r w:rsidR="00F9340A">
        <w:t>:</w:t>
      </w:r>
    </w:p>
    <w:p w:rsidR="000339FD" w:rsidRDefault="000339FD" w:rsidP="000339FD"/>
    <w:p w:rsidR="000339FD" w:rsidRDefault="000339FD" w:rsidP="000339FD">
      <w:r>
        <w:t>IV.</w:t>
      </w:r>
      <w:r>
        <w:tab/>
        <w:t>AREA OF RESEARCH (Tick as appropriate)</w:t>
      </w:r>
    </w:p>
    <w:p w:rsidR="000339FD" w:rsidRDefault="000339FD" w:rsidP="000339FD">
      <w:pPr>
        <w:pStyle w:val="ListParagraph"/>
        <w:numPr>
          <w:ilvl w:val="0"/>
          <w:numId w:val="4"/>
        </w:numPr>
        <w:spacing w:after="0" w:line="240" w:lineRule="auto"/>
      </w:pPr>
      <w:r>
        <w:t>Health Services</w:t>
      </w:r>
    </w:p>
    <w:p w:rsidR="000339FD" w:rsidRDefault="000339FD" w:rsidP="000339FD">
      <w:pPr>
        <w:pStyle w:val="ListParagraph"/>
        <w:numPr>
          <w:ilvl w:val="0"/>
          <w:numId w:val="4"/>
        </w:numPr>
        <w:spacing w:after="0" w:line="240" w:lineRule="auto"/>
      </w:pPr>
      <w:r>
        <w:t>P</w:t>
      </w:r>
      <w:r w:rsidR="005B6989">
        <w:t>ublic</w:t>
      </w:r>
      <w:r>
        <w:t xml:space="preserve"> Health</w:t>
      </w:r>
    </w:p>
    <w:p w:rsidR="000339FD" w:rsidRDefault="000339FD" w:rsidP="000339FD">
      <w:pPr>
        <w:pStyle w:val="ListParagraph"/>
        <w:numPr>
          <w:ilvl w:val="0"/>
          <w:numId w:val="4"/>
        </w:numPr>
        <w:spacing w:after="0" w:line="240" w:lineRule="auto"/>
      </w:pPr>
      <w:r>
        <w:t>Basic Sciences</w:t>
      </w:r>
    </w:p>
    <w:p w:rsidR="000339FD" w:rsidRDefault="000339FD" w:rsidP="000339FD">
      <w:pPr>
        <w:pStyle w:val="ListParagraph"/>
        <w:numPr>
          <w:ilvl w:val="0"/>
          <w:numId w:val="4"/>
        </w:numPr>
        <w:spacing w:after="0" w:line="240" w:lineRule="auto"/>
      </w:pPr>
      <w:r>
        <w:t>Clinical sciences</w:t>
      </w:r>
    </w:p>
    <w:p w:rsidR="000339FD" w:rsidRDefault="000339FD" w:rsidP="000339FD">
      <w:pPr>
        <w:pStyle w:val="ListParagraph"/>
        <w:numPr>
          <w:ilvl w:val="0"/>
          <w:numId w:val="4"/>
        </w:numPr>
        <w:spacing w:after="0" w:line="240" w:lineRule="auto"/>
      </w:pPr>
      <w:r>
        <w:t>Translational sciences</w:t>
      </w:r>
    </w:p>
    <w:p w:rsidR="000339FD" w:rsidRDefault="000339FD" w:rsidP="000339FD">
      <w:pPr>
        <w:pStyle w:val="ListParagraph"/>
        <w:numPr>
          <w:ilvl w:val="0"/>
          <w:numId w:val="4"/>
        </w:numPr>
        <w:spacing w:after="0" w:line="240" w:lineRule="auto"/>
      </w:pPr>
      <w:r>
        <w:t>Medical education</w:t>
      </w:r>
    </w:p>
    <w:p w:rsidR="000339FD" w:rsidRDefault="000339FD" w:rsidP="000339FD">
      <w:pPr>
        <w:pStyle w:val="ListParagraph"/>
        <w:numPr>
          <w:ilvl w:val="0"/>
          <w:numId w:val="4"/>
        </w:numPr>
        <w:spacing w:after="0" w:line="240" w:lineRule="auto"/>
      </w:pPr>
      <w:r>
        <w:t>Other (please Specify ____________________</w:t>
      </w:r>
    </w:p>
    <w:p w:rsidR="000339FD" w:rsidRPr="00C2065D" w:rsidRDefault="000339FD" w:rsidP="000339FD"/>
    <w:p w:rsidR="000339FD" w:rsidRPr="00C2065D" w:rsidRDefault="000339FD" w:rsidP="000339FD">
      <w:r>
        <w:t>V</w:t>
      </w:r>
      <w:r w:rsidRPr="00C2065D">
        <w:t xml:space="preserve">. </w:t>
      </w:r>
      <w:r>
        <w:tab/>
      </w:r>
      <w:r w:rsidRPr="00C2065D">
        <w:t>PROPOSAL SUMMARY (EXECUTIVE SUMMARY)</w:t>
      </w:r>
    </w:p>
    <w:p w:rsidR="000339FD" w:rsidRPr="00C2065D" w:rsidRDefault="000339FD" w:rsidP="000339FD"/>
    <w:p w:rsidR="000339FD" w:rsidRDefault="000339FD" w:rsidP="000339FD">
      <w:r w:rsidRPr="00C2065D">
        <w:t xml:space="preserve">The Proposal Summary should be about </w:t>
      </w:r>
      <w:r>
        <w:t xml:space="preserve">300-500 words. In its simplest form it should state: </w:t>
      </w:r>
    </w:p>
    <w:p w:rsidR="000339FD" w:rsidRDefault="000339FD" w:rsidP="000339FD">
      <w:pPr>
        <w:ind w:firstLine="720"/>
      </w:pPr>
      <w:r>
        <w:t xml:space="preserve">(a) </w:t>
      </w:r>
      <w:r>
        <w:tab/>
      </w:r>
      <w:proofErr w:type="gramStart"/>
      <w:r>
        <w:t>what</w:t>
      </w:r>
      <w:proofErr w:type="gramEnd"/>
      <w:r>
        <w:t xml:space="preserve"> is known in the area; </w:t>
      </w:r>
    </w:p>
    <w:p w:rsidR="000339FD" w:rsidRDefault="000339FD" w:rsidP="000339FD">
      <w:pPr>
        <w:ind w:left="720"/>
      </w:pPr>
      <w:r>
        <w:t>(b)</w:t>
      </w:r>
      <w:r>
        <w:tab/>
      </w:r>
      <w:proofErr w:type="gramStart"/>
      <w:r>
        <w:t>what</w:t>
      </w:r>
      <w:proofErr w:type="gramEnd"/>
      <w:r>
        <w:t xml:space="preserve"> is not known in the area and </w:t>
      </w:r>
    </w:p>
    <w:p w:rsidR="000339FD" w:rsidRPr="00C2065D" w:rsidRDefault="000339FD" w:rsidP="00246908">
      <w:pPr>
        <w:ind w:left="720"/>
      </w:pPr>
      <w:r>
        <w:t xml:space="preserve">(c) </w:t>
      </w:r>
      <w:r>
        <w:tab/>
      </w:r>
      <w:proofErr w:type="gramStart"/>
      <w:r>
        <w:t>what</w:t>
      </w:r>
      <w:proofErr w:type="gramEnd"/>
      <w:r>
        <w:t xml:space="preserve"> this proposal will address</w:t>
      </w:r>
    </w:p>
    <w:p w:rsidR="000339FD" w:rsidRPr="00C2065D" w:rsidRDefault="000339FD" w:rsidP="000339FD"/>
    <w:p w:rsidR="000339FD" w:rsidRPr="00C2065D" w:rsidRDefault="000339FD" w:rsidP="000339FD">
      <w:r>
        <w:t>V</w:t>
      </w:r>
      <w:r w:rsidRPr="00C2065D">
        <w:t xml:space="preserve">I. </w:t>
      </w:r>
      <w:r>
        <w:tab/>
      </w:r>
      <w:r w:rsidRPr="00C2065D">
        <w:t>BACKGROUND</w:t>
      </w:r>
      <w:r>
        <w:t xml:space="preserve"> (no more than 2 pages)</w:t>
      </w:r>
    </w:p>
    <w:p w:rsidR="000339FD" w:rsidRPr="00C2065D" w:rsidRDefault="000339FD" w:rsidP="000339FD"/>
    <w:p w:rsidR="000339FD" w:rsidRPr="00C2065D" w:rsidRDefault="000339FD" w:rsidP="000339FD">
      <w:r w:rsidRPr="00C2065D">
        <w:t>The Background section, should provide the</w:t>
      </w:r>
      <w:r>
        <w:t xml:space="preserve"> reviewer with an </w:t>
      </w:r>
      <w:r w:rsidRPr="00C2065D">
        <w:t xml:space="preserve">explanation of the problem that has created the need for the </w:t>
      </w:r>
      <w:r>
        <w:t>proposal</w:t>
      </w:r>
      <w:r w:rsidRPr="00C2065D">
        <w:t xml:space="preserve">. It should provide evidence that the problem exists as well as that the proposed project will contribute to a solution to the problem or will reduce the harmful impact of the problem. It should highlight </w:t>
      </w:r>
      <w:r>
        <w:t>relevant scientific</w:t>
      </w:r>
      <w:r w:rsidRPr="00C2065D">
        <w:t xml:space="preserve"> publications suggesting that the problem is a high priority and that the proposed solution is one that decision-makers support and believe in. </w:t>
      </w:r>
      <w:r w:rsidR="00617C1B">
        <w:t>It should be fully referenced in Vancouver style.</w:t>
      </w:r>
    </w:p>
    <w:p w:rsidR="000339FD" w:rsidRPr="00C2065D" w:rsidRDefault="000339FD" w:rsidP="000339FD"/>
    <w:p w:rsidR="000339FD" w:rsidRPr="00C2065D" w:rsidRDefault="000339FD" w:rsidP="000339FD">
      <w:r>
        <w:t>VII</w:t>
      </w:r>
      <w:r w:rsidRPr="00C2065D">
        <w:t xml:space="preserve">. </w:t>
      </w:r>
      <w:r>
        <w:tab/>
      </w:r>
      <w:r w:rsidRPr="00C2065D">
        <w:t>PROJECT DESCRIPTION (</w:t>
      </w:r>
      <w:r>
        <w:t>2-3 pages</w:t>
      </w:r>
      <w:r w:rsidRPr="00C2065D">
        <w:t>)</w:t>
      </w:r>
    </w:p>
    <w:p w:rsidR="000339FD" w:rsidRPr="00C2065D" w:rsidRDefault="000339FD" w:rsidP="000339FD"/>
    <w:p w:rsidR="000339FD" w:rsidRPr="00C2065D" w:rsidRDefault="000339FD" w:rsidP="000339FD">
      <w:r w:rsidRPr="00C2065D">
        <w:t>The project description should give the re</w:t>
      </w:r>
      <w:r>
        <w:t>viewer</w:t>
      </w:r>
      <w:r w:rsidRPr="00C2065D">
        <w:t xml:space="preserve"> a detailed description of the </w:t>
      </w:r>
      <w:r w:rsidR="00F9340A">
        <w:t>PhD project</w:t>
      </w:r>
      <w:r w:rsidRPr="00C2065D">
        <w:t>. This description should explain the goals of the project, how they will be achieved, how success or failure will be measured, what services</w:t>
      </w:r>
      <w:r>
        <w:t>/achievements</w:t>
      </w:r>
      <w:r w:rsidRPr="00C2065D">
        <w:t xml:space="preserve"> you </w:t>
      </w:r>
      <w:r>
        <w:t>aspire</w:t>
      </w:r>
      <w:r w:rsidRPr="00C2065D">
        <w:t xml:space="preserve"> to deliver</w:t>
      </w:r>
      <w:r>
        <w:t xml:space="preserve"> </w:t>
      </w:r>
      <w:r w:rsidRPr="00C2065D">
        <w:t>to what population and what results you expect to bring about. A useful structure is to break the project down into component goals. Use each goal as its own heading and under each goal heading, list and describe the activities</w:t>
      </w:r>
      <w:r>
        <w:t>/ methodologies</w:t>
      </w:r>
      <w:r w:rsidRPr="00C2065D">
        <w:t xml:space="preserve"> that </w:t>
      </w:r>
      <w:r>
        <w:t>will be engaged</w:t>
      </w:r>
      <w:r w:rsidRPr="00C2065D">
        <w:t xml:space="preserve"> to achieve that goal and how achievement of that goal will be measured or defined. The Project Description may also include information about </w:t>
      </w:r>
      <w:r>
        <w:t>any associated</w:t>
      </w:r>
      <w:r w:rsidRPr="00C2065D">
        <w:t xml:space="preserve"> staff who will </w:t>
      </w:r>
      <w:r>
        <w:t xml:space="preserve">assist </w:t>
      </w:r>
      <w:r w:rsidRPr="00C2065D">
        <w:t>work on the project, their experience and qualifications to perform the activities that will be funded.</w:t>
      </w:r>
    </w:p>
    <w:p w:rsidR="000339FD" w:rsidRPr="00C2065D" w:rsidRDefault="000339FD" w:rsidP="000339FD"/>
    <w:p w:rsidR="000339FD" w:rsidRDefault="000339FD" w:rsidP="000339FD">
      <w:r>
        <w:t xml:space="preserve">VIII. </w:t>
      </w:r>
      <w:r>
        <w:tab/>
        <w:t xml:space="preserve">FEASIBILITY OF STUDY AND SYNERGY </w:t>
      </w:r>
      <w:r w:rsidR="005B6989">
        <w:t>BETWEEN MALAYSIA AND IRELAND</w:t>
      </w:r>
      <w:r>
        <w:t>. (1 page)</w:t>
      </w:r>
    </w:p>
    <w:p w:rsidR="000339FD" w:rsidRDefault="000339FD" w:rsidP="000339FD"/>
    <w:p w:rsidR="000339FD" w:rsidRDefault="000339FD" w:rsidP="000339FD">
      <w:r>
        <w:t>Itemize how this project proposal addresses an iss</w:t>
      </w:r>
      <w:r w:rsidR="00F9340A">
        <w:t xml:space="preserve">ue relevant to health in Malaysia. How will the Dublin and Malaysia </w:t>
      </w:r>
      <w:r>
        <w:t xml:space="preserve">based supervisors synergize to ensure the success of this project? </w:t>
      </w:r>
    </w:p>
    <w:p w:rsidR="000339FD" w:rsidRDefault="000339FD" w:rsidP="000339FD"/>
    <w:p w:rsidR="000339FD" w:rsidRDefault="000339FD" w:rsidP="000339FD"/>
    <w:p w:rsidR="000339FD" w:rsidRDefault="000339FD" w:rsidP="000339FD">
      <w:r>
        <w:t>IX.</w:t>
      </w:r>
      <w:r>
        <w:tab/>
      </w:r>
      <w:proofErr w:type="gramStart"/>
      <w:r>
        <w:t>BUDGET  (</w:t>
      </w:r>
      <w:proofErr w:type="gramEnd"/>
      <w:r>
        <w:t xml:space="preserve"> ½ page)</w:t>
      </w:r>
    </w:p>
    <w:p w:rsidR="000339FD" w:rsidRDefault="000339FD" w:rsidP="000339FD"/>
    <w:p w:rsidR="000339FD" w:rsidRDefault="000339FD" w:rsidP="000339FD">
      <w:r>
        <w:t xml:space="preserve">The budget section should detail </w:t>
      </w:r>
      <w:r w:rsidR="00F9340A">
        <w:t xml:space="preserve">the laboratory, clinical or other consumables/services associated with the project. </w:t>
      </w:r>
      <w:r>
        <w:t>This can be a simple table of costs. However, a brief justification for each cost is required.</w:t>
      </w:r>
    </w:p>
    <w:p w:rsidR="00F9340A" w:rsidRDefault="00F9340A" w:rsidP="000339FD">
      <w:r>
        <w:t>Mention should be made of what sources will be approached/utilized to cover the costs</w:t>
      </w:r>
      <w:r w:rsidR="00246908">
        <w:t>, including fees</w:t>
      </w:r>
      <w:r>
        <w:t>.</w:t>
      </w:r>
    </w:p>
    <w:p w:rsidR="000339FD" w:rsidRDefault="000339FD" w:rsidP="000339FD"/>
    <w:p w:rsidR="000339FD" w:rsidRPr="00C2065D" w:rsidRDefault="000339FD" w:rsidP="000339FD">
      <w:r>
        <w:t>X</w:t>
      </w:r>
      <w:r w:rsidRPr="00C2065D">
        <w:t xml:space="preserve">. </w:t>
      </w:r>
      <w:r>
        <w:tab/>
      </w:r>
      <w:r w:rsidRPr="00C2065D">
        <w:t>PROJECT TIMELINE</w:t>
      </w:r>
      <w:r>
        <w:t xml:space="preserve"> </w:t>
      </w:r>
      <w:proofErr w:type="gramStart"/>
      <w:r>
        <w:t>( ½</w:t>
      </w:r>
      <w:proofErr w:type="gramEnd"/>
      <w:r>
        <w:t xml:space="preserve"> page)</w:t>
      </w:r>
    </w:p>
    <w:p w:rsidR="000339FD" w:rsidRPr="00C2065D" w:rsidRDefault="000339FD" w:rsidP="000339FD"/>
    <w:p w:rsidR="000339FD" w:rsidRDefault="000339FD" w:rsidP="000339FD">
      <w:r w:rsidRPr="00C2065D">
        <w:t>Using your Project</w:t>
      </w:r>
      <w:r>
        <w:t xml:space="preserve"> Description, provide the reviewer</w:t>
      </w:r>
      <w:r w:rsidRPr="00C2065D">
        <w:t xml:space="preserve"> with a timeline </w:t>
      </w:r>
      <w:r>
        <w:t xml:space="preserve">(Gantt chart) </w:t>
      </w:r>
      <w:r w:rsidRPr="00C2065D">
        <w:t>that shows the chronological order in which the activities listed under each goal heading will be undertaken and/or completed. Also include information about how/when funds that are awarded will be spent to support each activity.</w:t>
      </w:r>
    </w:p>
    <w:p w:rsidR="000339FD" w:rsidRDefault="000339FD" w:rsidP="000339FD"/>
    <w:p w:rsidR="000339FD" w:rsidRDefault="000339FD" w:rsidP="000339FD">
      <w:r>
        <w:t xml:space="preserve">XI. </w:t>
      </w:r>
      <w:r>
        <w:tab/>
        <w:t>BIBLIOGRAPHY (maximum of 30 core references)</w:t>
      </w:r>
    </w:p>
    <w:p w:rsidR="000339FD" w:rsidRDefault="000339FD" w:rsidP="000339FD"/>
    <w:p w:rsidR="000339FD" w:rsidRDefault="000339FD" w:rsidP="000339FD">
      <w:r>
        <w:t>List the literature that you used to support each element of your proposal in Vancouver style</w:t>
      </w:r>
    </w:p>
    <w:p w:rsidR="000339FD" w:rsidRPr="00A96435" w:rsidRDefault="000339FD" w:rsidP="000339FD">
      <w:pPr>
        <w:pStyle w:val="Subtitle"/>
        <w:rPr>
          <w:rFonts w:ascii="Calibri" w:hAnsi="Calibri" w:cs="Calibri"/>
          <w:sz w:val="24"/>
          <w:szCs w:val="24"/>
        </w:rPr>
      </w:pPr>
      <w:r w:rsidRPr="00A96435">
        <w:rPr>
          <w:rFonts w:ascii="Calibri" w:hAnsi="Calibri" w:cs="Calibri"/>
          <w:sz w:val="24"/>
          <w:szCs w:val="24"/>
        </w:rPr>
        <w:t>Vancouver Referencing System</w:t>
      </w:r>
    </w:p>
    <w:p w:rsidR="000339FD" w:rsidRPr="00A96435" w:rsidRDefault="000339FD" w:rsidP="000339FD">
      <w:pPr>
        <w:numPr>
          <w:ilvl w:val="0"/>
          <w:numId w:val="5"/>
        </w:numPr>
        <w:spacing w:after="0" w:line="240" w:lineRule="auto"/>
        <w:rPr>
          <w:rFonts w:ascii="Calibri" w:hAnsi="Calibri" w:cs="Calibri"/>
        </w:rPr>
      </w:pPr>
      <w:r w:rsidRPr="00A96435">
        <w:rPr>
          <w:rFonts w:ascii="Calibri" w:hAnsi="Calibri" w:cs="Calibri"/>
        </w:rPr>
        <w:t>Cited in text by sequential numbering, each reference having a unique number</w:t>
      </w:r>
    </w:p>
    <w:p w:rsidR="000339FD" w:rsidRPr="00A96435" w:rsidRDefault="000339FD" w:rsidP="000339FD">
      <w:pPr>
        <w:numPr>
          <w:ilvl w:val="0"/>
          <w:numId w:val="5"/>
        </w:numPr>
        <w:spacing w:after="0" w:line="240" w:lineRule="auto"/>
        <w:rPr>
          <w:rFonts w:ascii="Calibri" w:hAnsi="Calibri" w:cs="Calibri"/>
        </w:rPr>
      </w:pPr>
      <w:r w:rsidRPr="00A96435">
        <w:rPr>
          <w:rFonts w:ascii="Calibri" w:hAnsi="Calibri" w:cs="Calibri"/>
        </w:rPr>
        <w:t>Arranged numerically in References section</w:t>
      </w:r>
    </w:p>
    <w:p w:rsidR="000339FD" w:rsidRDefault="000339FD" w:rsidP="000339FD">
      <w:pPr>
        <w:numPr>
          <w:ilvl w:val="0"/>
          <w:numId w:val="5"/>
        </w:numPr>
        <w:spacing w:after="0" w:line="240" w:lineRule="auto"/>
        <w:rPr>
          <w:rFonts w:ascii="Calibri" w:hAnsi="Calibri" w:cs="Calibri"/>
        </w:rPr>
      </w:pPr>
      <w:r w:rsidRPr="00A96435">
        <w:rPr>
          <w:rFonts w:ascii="Calibri" w:hAnsi="Calibri" w:cs="Calibri"/>
        </w:rPr>
        <w:t xml:space="preserve">Journal names are abbreviated according to MEDLINE abbreviations – search journal names in the Journals database at </w:t>
      </w:r>
      <w:hyperlink r:id="rId8" w:history="1">
        <w:r w:rsidRPr="00A96435">
          <w:rPr>
            <w:rStyle w:val="Hyperlink"/>
            <w:rFonts w:ascii="Calibri" w:hAnsi="Calibri" w:cs="Calibri"/>
          </w:rPr>
          <w:t>www.pubmed.gov</w:t>
        </w:r>
      </w:hyperlink>
      <w:r w:rsidRPr="00A96435">
        <w:rPr>
          <w:rFonts w:ascii="Calibri" w:hAnsi="Calibri" w:cs="Calibri"/>
        </w:rPr>
        <w:t xml:space="preserve"> </w:t>
      </w:r>
    </w:p>
    <w:p w:rsidR="000339FD" w:rsidRDefault="000339FD" w:rsidP="000339FD">
      <w:pPr>
        <w:rPr>
          <w:rFonts w:ascii="Calibri" w:hAnsi="Calibri" w:cs="Calibri"/>
        </w:rPr>
      </w:pPr>
    </w:p>
    <w:p w:rsidR="000339FD" w:rsidRDefault="000339FD" w:rsidP="000339FD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XII. </w:t>
      </w:r>
      <w:r>
        <w:rPr>
          <w:rFonts w:ascii="Calibri" w:hAnsi="Calibri" w:cs="Calibri"/>
        </w:rPr>
        <w:tab/>
        <w:t xml:space="preserve"> BRIEF CV</w:t>
      </w:r>
      <w:r w:rsidR="00F9340A">
        <w:rPr>
          <w:rFonts w:ascii="Calibri" w:hAnsi="Calibri" w:cs="Calibri"/>
        </w:rPr>
        <w:t xml:space="preserve"> (max 2 pages)</w:t>
      </w:r>
      <w:r>
        <w:rPr>
          <w:rFonts w:ascii="Calibri" w:hAnsi="Calibri" w:cs="Calibri"/>
        </w:rPr>
        <w:t>:</w:t>
      </w:r>
    </w:p>
    <w:p w:rsidR="000339FD" w:rsidRDefault="000339FD" w:rsidP="000339FD">
      <w:pPr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Name, address, contact details</w:t>
      </w:r>
    </w:p>
    <w:p w:rsidR="000339FD" w:rsidRDefault="000339FD" w:rsidP="000339FD">
      <w:pPr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Education (MB, MD, PhD, MSc, BSc),</w:t>
      </w:r>
    </w:p>
    <w:p w:rsidR="000339FD" w:rsidRDefault="000339FD" w:rsidP="000339FD">
      <w:pPr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Memberships of Medical/Scientific Societies</w:t>
      </w:r>
    </w:p>
    <w:p w:rsidR="000339FD" w:rsidRDefault="000339FD" w:rsidP="000339FD">
      <w:pPr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Research Interests</w:t>
      </w:r>
    </w:p>
    <w:p w:rsidR="000339FD" w:rsidRDefault="000339FD" w:rsidP="000339FD">
      <w:pPr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Previous research experience</w:t>
      </w:r>
    </w:p>
    <w:p w:rsidR="000339FD" w:rsidRDefault="000339FD" w:rsidP="000339FD">
      <w:pPr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 xml:space="preserve">Recent Grant Funding obtained </w:t>
      </w:r>
    </w:p>
    <w:p w:rsidR="000339FD" w:rsidRDefault="000339FD" w:rsidP="000339FD">
      <w:pPr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Recent Publications (5 most relevant)</w:t>
      </w:r>
    </w:p>
    <w:p w:rsidR="005B6989" w:rsidRDefault="005B6989"/>
    <w:sectPr w:rsidR="005B6989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44C57" w:rsidRDefault="00A44C57" w:rsidP="00C05E5E">
      <w:pPr>
        <w:spacing w:after="0" w:line="240" w:lineRule="auto"/>
      </w:pPr>
      <w:r>
        <w:separator/>
      </w:r>
    </w:p>
  </w:endnote>
  <w:endnote w:type="continuationSeparator" w:id="0">
    <w:p w:rsidR="00A44C57" w:rsidRDefault="00A44C57" w:rsidP="00C05E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44C57" w:rsidRDefault="00A44C57" w:rsidP="00C05E5E">
      <w:pPr>
        <w:spacing w:after="0" w:line="240" w:lineRule="auto"/>
      </w:pPr>
      <w:r>
        <w:separator/>
      </w:r>
    </w:p>
  </w:footnote>
  <w:footnote w:type="continuationSeparator" w:id="0">
    <w:p w:rsidR="00A44C57" w:rsidRDefault="00A44C57" w:rsidP="00C05E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5E5E" w:rsidRDefault="00C05E5E">
    <w:pPr>
      <w:pStyle w:val="Header"/>
    </w:pPr>
    <w:r>
      <w:rPr>
        <w:b/>
        <w:noProof/>
        <w:sz w:val="28"/>
        <w:lang w:val="en-MY" w:eastAsia="en-MY"/>
      </w:rPr>
      <w:drawing>
        <wp:inline distT="0" distB="0" distL="0" distR="0" wp14:anchorId="30A75CDB" wp14:editId="1FA218F9">
          <wp:extent cx="2134059" cy="866775"/>
          <wp:effectExtent l="0" t="0" r="0" b="0"/>
          <wp:docPr id="6" name="Picture 6" descr="U:\Rebranding Exercise_Raji\RUMC-Logo\RUMC-Logo-FKAPM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:\Rebranding Exercise_Raji\RUMC-Logo\RUMC-Logo-FKAPMC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7816" cy="8683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noProof/>
        <w:sz w:val="28"/>
        <w:lang w:val="en-MY" w:eastAsia="en-MY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align>right</wp:align>
          </wp:positionH>
          <wp:positionV relativeFrom="paragraph">
            <wp:posOffset>114300</wp:posOffset>
          </wp:positionV>
          <wp:extent cx="1013460" cy="751840"/>
          <wp:effectExtent l="0" t="0" r="0" b="0"/>
          <wp:wrapTight wrapText="bothSides">
            <wp:wrapPolygon edited="0">
              <wp:start x="3654" y="0"/>
              <wp:lineTo x="812" y="3284"/>
              <wp:lineTo x="0" y="15324"/>
              <wp:lineTo x="0" y="20797"/>
              <wp:lineTo x="17865" y="20797"/>
              <wp:lineTo x="20301" y="18608"/>
              <wp:lineTo x="21113" y="15872"/>
              <wp:lineTo x="21113" y="1095"/>
              <wp:lineTo x="7308" y="0"/>
              <wp:lineTo x="3654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CSIUCD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460" cy="751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546A3"/>
    <w:multiLevelType w:val="multilevel"/>
    <w:tmpl w:val="4FC24FD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CD576C6"/>
    <w:multiLevelType w:val="hybridMultilevel"/>
    <w:tmpl w:val="B6BCDB1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15D3634B"/>
    <w:multiLevelType w:val="multilevel"/>
    <w:tmpl w:val="06542F9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14B00C0"/>
    <w:multiLevelType w:val="multilevel"/>
    <w:tmpl w:val="E3A4D08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1643CEF"/>
    <w:multiLevelType w:val="hybridMultilevel"/>
    <w:tmpl w:val="9A3A2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253688"/>
    <w:multiLevelType w:val="hybridMultilevel"/>
    <w:tmpl w:val="6316C148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27FD459E"/>
    <w:multiLevelType w:val="hybridMultilevel"/>
    <w:tmpl w:val="2D06B5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67D1926"/>
    <w:multiLevelType w:val="hybridMultilevel"/>
    <w:tmpl w:val="E0129954"/>
    <w:lvl w:ilvl="0" w:tplc="BC80F2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DAAB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1DE0F1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F827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92C3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4E5A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A285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06E95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D87A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37213846"/>
    <w:multiLevelType w:val="multilevel"/>
    <w:tmpl w:val="02F26E2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CA80CE0"/>
    <w:multiLevelType w:val="multilevel"/>
    <w:tmpl w:val="45AC327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E3F094B"/>
    <w:multiLevelType w:val="hybridMultilevel"/>
    <w:tmpl w:val="584245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D623F4E"/>
    <w:multiLevelType w:val="hybridMultilevel"/>
    <w:tmpl w:val="CC988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4280F50"/>
    <w:multiLevelType w:val="multilevel"/>
    <w:tmpl w:val="3C5877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B613CD3"/>
    <w:multiLevelType w:val="hybridMultilevel"/>
    <w:tmpl w:val="0DB8B00A"/>
    <w:lvl w:ilvl="0" w:tplc="8E9A1CB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F247A7B"/>
    <w:multiLevelType w:val="multilevel"/>
    <w:tmpl w:val="11B0122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"/>
  </w:num>
  <w:num w:numId="5">
    <w:abstractNumId w:val="5"/>
  </w:num>
  <w:num w:numId="6">
    <w:abstractNumId w:val="13"/>
  </w:num>
  <w:num w:numId="7">
    <w:abstractNumId w:val="0"/>
  </w:num>
  <w:num w:numId="8">
    <w:abstractNumId w:val="9"/>
  </w:num>
  <w:num w:numId="9">
    <w:abstractNumId w:val="12"/>
  </w:num>
  <w:num w:numId="10">
    <w:abstractNumId w:val="14"/>
  </w:num>
  <w:num w:numId="11">
    <w:abstractNumId w:val="8"/>
  </w:num>
  <w:num w:numId="12">
    <w:abstractNumId w:val="2"/>
  </w:num>
  <w:num w:numId="13">
    <w:abstractNumId w:val="3"/>
  </w:num>
  <w:num w:numId="14">
    <w:abstractNumId w:val="6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M7E0MTI0NjUwNzBS0lEKTi0uzszPAykwrAUAoE6PaSwAAAA="/>
  </w:docVars>
  <w:rsids>
    <w:rsidRoot w:val="00F24B7C"/>
    <w:rsid w:val="000339FD"/>
    <w:rsid w:val="00035DA7"/>
    <w:rsid w:val="002259EF"/>
    <w:rsid w:val="00246908"/>
    <w:rsid w:val="005B6989"/>
    <w:rsid w:val="00617C1B"/>
    <w:rsid w:val="006439B8"/>
    <w:rsid w:val="00656A1D"/>
    <w:rsid w:val="00695E9D"/>
    <w:rsid w:val="006A6A19"/>
    <w:rsid w:val="007C6A03"/>
    <w:rsid w:val="007D64C4"/>
    <w:rsid w:val="00822CD4"/>
    <w:rsid w:val="00937FFC"/>
    <w:rsid w:val="0098633F"/>
    <w:rsid w:val="009C30E4"/>
    <w:rsid w:val="00A44C57"/>
    <w:rsid w:val="00A50C38"/>
    <w:rsid w:val="00C05E5E"/>
    <w:rsid w:val="00C604A3"/>
    <w:rsid w:val="00CC37C8"/>
    <w:rsid w:val="00E07F7B"/>
    <w:rsid w:val="00E447FC"/>
    <w:rsid w:val="00F24B7C"/>
    <w:rsid w:val="00F47AA9"/>
    <w:rsid w:val="00F93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4B7C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4B7C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F24B7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24B7C"/>
    <w:pPr>
      <w:ind w:left="720"/>
      <w:contextualSpacing/>
    </w:pPr>
  </w:style>
  <w:style w:type="paragraph" w:styleId="Subtitle">
    <w:name w:val="Subtitle"/>
    <w:basedOn w:val="Normal"/>
    <w:link w:val="SubtitleChar"/>
    <w:qFormat/>
    <w:rsid w:val="000339FD"/>
    <w:pPr>
      <w:spacing w:after="0" w:line="240" w:lineRule="auto"/>
    </w:pPr>
    <w:rPr>
      <w:rFonts w:ascii="Arial" w:eastAsia="Times New Roman" w:hAnsi="Arial" w:cs="Arial"/>
      <w:b/>
      <w:iCs/>
      <w:sz w:val="20"/>
      <w:szCs w:val="20"/>
    </w:rPr>
  </w:style>
  <w:style w:type="character" w:customStyle="1" w:styleId="SubtitleChar">
    <w:name w:val="Subtitle Char"/>
    <w:basedOn w:val="DefaultParagraphFont"/>
    <w:link w:val="Subtitle"/>
    <w:rsid w:val="000339FD"/>
    <w:rPr>
      <w:rFonts w:ascii="Arial" w:eastAsia="Times New Roman" w:hAnsi="Arial" w:cs="Arial"/>
      <w:b/>
      <w:iCs/>
      <w:sz w:val="20"/>
      <w:szCs w:val="20"/>
    </w:rPr>
  </w:style>
  <w:style w:type="paragraph" w:styleId="BodyTextIndent">
    <w:name w:val="Body Text Indent"/>
    <w:basedOn w:val="Normal"/>
    <w:link w:val="BodyTextIndentChar"/>
    <w:rsid w:val="005B6989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5B6989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NormalWeb">
    <w:name w:val="Normal (Web)"/>
    <w:basedOn w:val="Normal"/>
    <w:uiPriority w:val="99"/>
    <w:semiHidden/>
    <w:unhideWhenUsed/>
    <w:rsid w:val="00822C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styleId="Strong">
    <w:name w:val="Strong"/>
    <w:basedOn w:val="DefaultParagraphFont"/>
    <w:uiPriority w:val="22"/>
    <w:qFormat/>
    <w:rsid w:val="00822CD4"/>
    <w:rPr>
      <w:b/>
      <w:bCs/>
    </w:rPr>
  </w:style>
  <w:style w:type="character" w:styleId="Emphasis">
    <w:name w:val="Emphasis"/>
    <w:basedOn w:val="DefaultParagraphFont"/>
    <w:uiPriority w:val="20"/>
    <w:qFormat/>
    <w:rsid w:val="00822CD4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9C30E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30E4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30E4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30E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30E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C30E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30E4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30E4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05E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5E5E"/>
  </w:style>
  <w:style w:type="paragraph" w:styleId="Footer">
    <w:name w:val="footer"/>
    <w:basedOn w:val="Normal"/>
    <w:link w:val="FooterChar"/>
    <w:uiPriority w:val="99"/>
    <w:unhideWhenUsed/>
    <w:rsid w:val="00C05E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5E5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4B7C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4B7C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F24B7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24B7C"/>
    <w:pPr>
      <w:ind w:left="720"/>
      <w:contextualSpacing/>
    </w:pPr>
  </w:style>
  <w:style w:type="paragraph" w:styleId="Subtitle">
    <w:name w:val="Subtitle"/>
    <w:basedOn w:val="Normal"/>
    <w:link w:val="SubtitleChar"/>
    <w:qFormat/>
    <w:rsid w:val="000339FD"/>
    <w:pPr>
      <w:spacing w:after="0" w:line="240" w:lineRule="auto"/>
    </w:pPr>
    <w:rPr>
      <w:rFonts w:ascii="Arial" w:eastAsia="Times New Roman" w:hAnsi="Arial" w:cs="Arial"/>
      <w:b/>
      <w:iCs/>
      <w:sz w:val="20"/>
      <w:szCs w:val="20"/>
    </w:rPr>
  </w:style>
  <w:style w:type="character" w:customStyle="1" w:styleId="SubtitleChar">
    <w:name w:val="Subtitle Char"/>
    <w:basedOn w:val="DefaultParagraphFont"/>
    <w:link w:val="Subtitle"/>
    <w:rsid w:val="000339FD"/>
    <w:rPr>
      <w:rFonts w:ascii="Arial" w:eastAsia="Times New Roman" w:hAnsi="Arial" w:cs="Arial"/>
      <w:b/>
      <w:iCs/>
      <w:sz w:val="20"/>
      <w:szCs w:val="20"/>
    </w:rPr>
  </w:style>
  <w:style w:type="paragraph" w:styleId="BodyTextIndent">
    <w:name w:val="Body Text Indent"/>
    <w:basedOn w:val="Normal"/>
    <w:link w:val="BodyTextIndentChar"/>
    <w:rsid w:val="005B6989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5B6989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NormalWeb">
    <w:name w:val="Normal (Web)"/>
    <w:basedOn w:val="Normal"/>
    <w:uiPriority w:val="99"/>
    <w:semiHidden/>
    <w:unhideWhenUsed/>
    <w:rsid w:val="00822C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styleId="Strong">
    <w:name w:val="Strong"/>
    <w:basedOn w:val="DefaultParagraphFont"/>
    <w:uiPriority w:val="22"/>
    <w:qFormat/>
    <w:rsid w:val="00822CD4"/>
    <w:rPr>
      <w:b/>
      <w:bCs/>
    </w:rPr>
  </w:style>
  <w:style w:type="character" w:styleId="Emphasis">
    <w:name w:val="Emphasis"/>
    <w:basedOn w:val="DefaultParagraphFont"/>
    <w:uiPriority w:val="20"/>
    <w:qFormat/>
    <w:rsid w:val="00822CD4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9C30E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30E4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30E4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30E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30E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C30E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30E4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30E4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05E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5E5E"/>
  </w:style>
  <w:style w:type="paragraph" w:styleId="Footer">
    <w:name w:val="footer"/>
    <w:basedOn w:val="Normal"/>
    <w:link w:val="FooterChar"/>
    <w:uiPriority w:val="99"/>
    <w:unhideWhenUsed/>
    <w:rsid w:val="00C05E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5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ubmed.gov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74</Words>
  <Characters>327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hitford</dc:creator>
  <cp:keywords/>
  <dc:description/>
  <cp:lastModifiedBy>Lavaniah Kumaraysun</cp:lastModifiedBy>
  <cp:revision>3</cp:revision>
  <dcterms:created xsi:type="dcterms:W3CDTF">2018-11-19T00:11:00Z</dcterms:created>
  <dcterms:modified xsi:type="dcterms:W3CDTF">2018-12-28T10:08:00Z</dcterms:modified>
</cp:coreProperties>
</file>